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136E82B" w14:textId="77777777" w:rsidR="00A8407C" w:rsidRDefault="00A8407C" w:rsidP="00A8407C">
      <w:pPr>
        <w:jc w:val="both"/>
      </w:pPr>
      <w:r w:rsidRPr="00C90FDE">
        <w:rPr>
          <w:rFonts w:eastAsia="Times New Roman"/>
          <w:b/>
          <w:bCs/>
          <w:color w:val="000000"/>
        </w:rPr>
        <w:t>Table 2-3.</w:t>
      </w:r>
      <w:r w:rsidRPr="00C90FDE">
        <w:rPr>
          <w:rFonts w:eastAsia="Times New Roman"/>
          <w:color w:val="000000"/>
        </w:rPr>
        <w:t xml:space="preserve"> </w:t>
      </w:r>
      <w:r>
        <w:rPr>
          <w:rFonts w:eastAsia="Times New Roman"/>
          <w:color w:val="000000"/>
        </w:rPr>
        <w:t>GABAergic mutant strains move at lower speed and frequency than wild-type 5 seconds post-stimulus.</w:t>
      </w:r>
      <w:r>
        <w:t xml:space="preserve"> </w:t>
      </w:r>
    </w:p>
    <w:p w14:paraId="1275988F" w14:textId="77777777" w:rsidR="00A8407C" w:rsidRDefault="00A8407C" w:rsidP="00A8407C">
      <w:pPr>
        <w:jc w:val="both"/>
      </w:pPr>
      <w:r>
        <w:t xml:space="preserve">Five seconds after a harsh touch to the head or tail all GABAergic knockout animals moved with lower translocation speed and undulation frequency than wild type. </w:t>
      </w:r>
      <w:r>
        <w:rPr>
          <w:sz w:val="22"/>
          <w:szCs w:val="22"/>
        </w:rPr>
        <w:t xml:space="preserve">Calculated probabilities for null hypotheses (p-value) below 0.05 were considered significant and are in </w:t>
      </w:r>
      <w:r w:rsidRPr="00F92553">
        <w:rPr>
          <w:color w:val="FF0000"/>
          <w:sz w:val="22"/>
          <w:szCs w:val="22"/>
        </w:rPr>
        <w:t>red</w:t>
      </w:r>
      <w:r>
        <w:rPr>
          <w:sz w:val="22"/>
          <w:szCs w:val="22"/>
        </w:rPr>
        <w:t>.</w:t>
      </w:r>
    </w:p>
    <w:p w14:paraId="775D2C65" w14:textId="4C7D0591" w:rsidR="002B6860" w:rsidRDefault="002B6860"/>
    <w:tbl>
      <w:tblPr>
        <w:tblpPr w:leftFromText="180" w:rightFromText="180" w:vertAnchor="text" w:horzAnchor="margin" w:tblpXSpec="center" w:tblpY="1399"/>
        <w:tblW w:w="8577" w:type="dxa"/>
        <w:tblLook w:val="04A0" w:firstRow="1" w:lastRow="0" w:firstColumn="1" w:lastColumn="0" w:noHBand="0" w:noVBand="1"/>
      </w:tblPr>
      <w:tblGrid>
        <w:gridCol w:w="1103"/>
        <w:gridCol w:w="870"/>
        <w:gridCol w:w="938"/>
        <w:gridCol w:w="1272"/>
        <w:gridCol w:w="1096"/>
        <w:gridCol w:w="944"/>
        <w:gridCol w:w="1272"/>
        <w:gridCol w:w="1096"/>
      </w:tblGrid>
      <w:tr w:rsidR="002171CB" w:rsidRPr="00CF317A" w14:paraId="0BC1EF42" w14:textId="77777777" w:rsidTr="003D6921">
        <w:trPr>
          <w:trHeight w:val="290"/>
        </w:trPr>
        <w:tc>
          <w:tcPr>
            <w:tcW w:w="1103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05B99162" w14:textId="77777777" w:rsidR="002171CB" w:rsidRPr="00CF317A" w:rsidRDefault="002171CB" w:rsidP="009B6AC6">
            <w:pPr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CF317A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870" w:type="dxa"/>
            <w:tcBorders>
              <w:top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0B1732" w14:textId="77777777" w:rsidR="002171CB" w:rsidRPr="00CF317A" w:rsidRDefault="002171CB" w:rsidP="009B6AC6">
            <w:pPr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CF317A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329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85B4A7" w14:textId="77777777" w:rsidR="002171CB" w:rsidRPr="003D6921" w:rsidRDefault="002171CB" w:rsidP="009B6AC6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 w:rsidRPr="003D6921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>Translocation Speed (µm/s)*</w:t>
            </w:r>
          </w:p>
        </w:tc>
        <w:tc>
          <w:tcPr>
            <w:tcW w:w="3312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703C31" w14:textId="77777777" w:rsidR="002171CB" w:rsidRPr="003D6921" w:rsidRDefault="002171CB" w:rsidP="009B6AC6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 w:rsidRPr="003D6921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>Undulation Frequency (Hz)</w:t>
            </w:r>
          </w:p>
        </w:tc>
      </w:tr>
      <w:tr w:rsidR="002171CB" w:rsidRPr="001D0896" w14:paraId="48E99C5E" w14:textId="77777777" w:rsidTr="003D6921">
        <w:trPr>
          <w:trHeight w:val="480"/>
        </w:trPr>
        <w:tc>
          <w:tcPr>
            <w:tcW w:w="1103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046715" w14:textId="77777777" w:rsidR="002171CB" w:rsidRPr="00CF317A" w:rsidRDefault="002171CB" w:rsidP="009B6AC6">
            <w:pPr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CF317A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870" w:type="dxa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F35BA3" w14:textId="77777777" w:rsidR="002171CB" w:rsidRPr="00CF317A" w:rsidRDefault="002171CB" w:rsidP="009B6AC6">
            <w:pPr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CF317A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2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0F28DF" w14:textId="77777777" w:rsidR="002171CB" w:rsidRPr="003D6921" w:rsidRDefault="002171CB" w:rsidP="009B6AC6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proofErr w:type="spellStart"/>
            <w:r w:rsidRPr="003D6921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>Mean±SD</w:t>
            </w:r>
            <w:proofErr w:type="spellEnd"/>
          </w:p>
        </w:tc>
        <w:tc>
          <w:tcPr>
            <w:tcW w:w="12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9FD6BE" w14:textId="77777777" w:rsidR="002171CB" w:rsidRPr="003D6921" w:rsidRDefault="002171CB" w:rsidP="009B6AC6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 w:rsidRPr="003D6921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>One-way ANOVA</w:t>
            </w:r>
          </w:p>
        </w:tc>
        <w:tc>
          <w:tcPr>
            <w:tcW w:w="10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FE07CB" w14:textId="77777777" w:rsidR="002171CB" w:rsidRPr="003D6921" w:rsidRDefault="002171CB" w:rsidP="009B6AC6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 w:rsidRPr="003D6921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>p value (Tukey test)</w:t>
            </w:r>
          </w:p>
        </w:tc>
        <w:tc>
          <w:tcPr>
            <w:tcW w:w="9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7DEF9C" w14:textId="77777777" w:rsidR="002171CB" w:rsidRPr="003D6921" w:rsidRDefault="002171CB" w:rsidP="009B6AC6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proofErr w:type="spellStart"/>
            <w:r w:rsidRPr="003D6921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>Mean±SD</w:t>
            </w:r>
            <w:proofErr w:type="spellEnd"/>
          </w:p>
        </w:tc>
        <w:tc>
          <w:tcPr>
            <w:tcW w:w="12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85DE6B2" w14:textId="77777777" w:rsidR="002171CB" w:rsidRPr="003D6921" w:rsidRDefault="002171CB" w:rsidP="009B6AC6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 w:rsidRPr="003D6921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>One-way ANOVA</w:t>
            </w:r>
          </w:p>
        </w:tc>
        <w:tc>
          <w:tcPr>
            <w:tcW w:w="10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682F41" w14:textId="77777777" w:rsidR="002171CB" w:rsidRPr="003D6921" w:rsidRDefault="002171CB" w:rsidP="009B6AC6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 w:rsidRPr="003D6921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>p value (Tukey test)</w:t>
            </w:r>
          </w:p>
        </w:tc>
      </w:tr>
      <w:tr w:rsidR="002171CB" w:rsidRPr="001D0896" w14:paraId="2DFD45F1" w14:textId="77777777" w:rsidTr="003D6921">
        <w:trPr>
          <w:trHeight w:val="720"/>
        </w:trPr>
        <w:tc>
          <w:tcPr>
            <w:tcW w:w="110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208E20" w14:textId="77777777" w:rsidR="002171CB" w:rsidRPr="003D6921" w:rsidRDefault="002171CB" w:rsidP="009B6AC6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 w:rsidRPr="003D6921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>Head Stimulation</w:t>
            </w:r>
          </w:p>
        </w:tc>
        <w:tc>
          <w:tcPr>
            <w:tcW w:w="8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F94283" w14:textId="77777777" w:rsidR="002171CB" w:rsidRPr="003D6921" w:rsidRDefault="002171CB" w:rsidP="009B6AC6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 w:rsidRPr="003D6921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>Wild Type</w:t>
            </w:r>
          </w:p>
        </w:tc>
        <w:tc>
          <w:tcPr>
            <w:tcW w:w="9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7949BF" w14:textId="77777777" w:rsidR="002171CB" w:rsidRPr="00CF317A" w:rsidRDefault="002171CB" w:rsidP="009B6AC6">
            <w:pPr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CF317A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345±51</w:t>
            </w:r>
          </w:p>
        </w:tc>
        <w:tc>
          <w:tcPr>
            <w:tcW w:w="1272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0EFA08" w14:textId="77777777" w:rsidR="002171CB" w:rsidRPr="00CF317A" w:rsidRDefault="002171CB" w:rsidP="009B6AC6">
            <w:pPr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CF317A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 xml:space="preserve">F(3,35)=67.78, </w:t>
            </w:r>
            <w:r w:rsidRPr="00C9414E"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  <w:t>p&lt; 0.0001</w:t>
            </w:r>
          </w:p>
        </w:tc>
        <w:tc>
          <w:tcPr>
            <w:tcW w:w="10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9ACFFD" w14:textId="77777777" w:rsidR="002171CB" w:rsidRPr="00CF317A" w:rsidRDefault="002171CB" w:rsidP="009B6AC6">
            <w:pPr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CF317A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Comparison Reference</w:t>
            </w:r>
          </w:p>
        </w:tc>
        <w:tc>
          <w:tcPr>
            <w:tcW w:w="9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29D089" w14:textId="77777777" w:rsidR="002171CB" w:rsidRPr="00CF317A" w:rsidRDefault="002171CB" w:rsidP="009B6AC6">
            <w:pPr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CF317A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0.45±0.06</w:t>
            </w:r>
          </w:p>
        </w:tc>
        <w:tc>
          <w:tcPr>
            <w:tcW w:w="1272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31F761" w14:textId="77777777" w:rsidR="002171CB" w:rsidRPr="00CF317A" w:rsidRDefault="002171CB" w:rsidP="009B6AC6">
            <w:pPr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CF317A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 xml:space="preserve">F(3,35)=13.70, </w:t>
            </w:r>
            <w:r w:rsidRPr="00C9414E"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  <w:t>p&lt; 0.0001</w:t>
            </w:r>
          </w:p>
        </w:tc>
        <w:tc>
          <w:tcPr>
            <w:tcW w:w="10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AEC1562" w14:textId="77777777" w:rsidR="002171CB" w:rsidRPr="00CF317A" w:rsidRDefault="002171CB" w:rsidP="009B6AC6">
            <w:pPr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CF317A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Comparison Reference</w:t>
            </w:r>
          </w:p>
        </w:tc>
      </w:tr>
      <w:tr w:rsidR="002171CB" w:rsidRPr="001D0896" w14:paraId="2CA44854" w14:textId="77777777" w:rsidTr="003D6921">
        <w:trPr>
          <w:trHeight w:val="290"/>
        </w:trPr>
        <w:tc>
          <w:tcPr>
            <w:tcW w:w="110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70F342" w14:textId="77777777" w:rsidR="002171CB" w:rsidRPr="003D6921" w:rsidRDefault="002171CB" w:rsidP="009B6AC6">
            <w:pPr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8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311A78" w14:textId="77777777" w:rsidR="002171CB" w:rsidRPr="003D6921" w:rsidRDefault="002171CB" w:rsidP="009B6AC6">
            <w:pPr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18"/>
                <w:szCs w:val="18"/>
              </w:rPr>
            </w:pPr>
            <w:r w:rsidRPr="003D6921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18"/>
                <w:szCs w:val="18"/>
              </w:rPr>
              <w:t>unc-25</w:t>
            </w:r>
          </w:p>
        </w:tc>
        <w:tc>
          <w:tcPr>
            <w:tcW w:w="9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D1523A" w14:textId="77777777" w:rsidR="002171CB" w:rsidRPr="00CF317A" w:rsidRDefault="002171CB" w:rsidP="009B6AC6">
            <w:pPr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CF317A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76±48</w:t>
            </w:r>
          </w:p>
        </w:tc>
        <w:tc>
          <w:tcPr>
            <w:tcW w:w="127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74C2C60" w14:textId="77777777" w:rsidR="002171CB" w:rsidRPr="00CF317A" w:rsidRDefault="002171CB" w:rsidP="009B6AC6">
            <w:pPr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10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4F2648" w14:textId="77777777" w:rsidR="002171CB" w:rsidRPr="006A1889" w:rsidRDefault="002171CB" w:rsidP="009B6AC6">
            <w:pPr>
              <w:jc w:val="center"/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</w:pPr>
            <w:r w:rsidRPr="006A1889"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  <w:t>&lt; 0.0001</w:t>
            </w:r>
          </w:p>
        </w:tc>
        <w:tc>
          <w:tcPr>
            <w:tcW w:w="9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7C75F7" w14:textId="77777777" w:rsidR="002171CB" w:rsidRPr="00CF317A" w:rsidRDefault="002171CB" w:rsidP="009B6AC6">
            <w:pPr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CF317A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0.26±0.07</w:t>
            </w:r>
          </w:p>
        </w:tc>
        <w:tc>
          <w:tcPr>
            <w:tcW w:w="127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C66E75" w14:textId="77777777" w:rsidR="002171CB" w:rsidRPr="00CF317A" w:rsidRDefault="002171CB" w:rsidP="009B6AC6">
            <w:pPr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10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883D4B" w14:textId="77777777" w:rsidR="002171CB" w:rsidRPr="006A1889" w:rsidRDefault="002171CB" w:rsidP="009B6AC6">
            <w:pPr>
              <w:jc w:val="center"/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</w:pPr>
            <w:r w:rsidRPr="006A1889"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  <w:t>0.0004</w:t>
            </w:r>
          </w:p>
        </w:tc>
      </w:tr>
      <w:tr w:rsidR="002171CB" w:rsidRPr="001D0896" w14:paraId="20428BB7" w14:textId="77777777" w:rsidTr="003D6921">
        <w:trPr>
          <w:trHeight w:val="290"/>
        </w:trPr>
        <w:tc>
          <w:tcPr>
            <w:tcW w:w="110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778F70" w14:textId="77777777" w:rsidR="002171CB" w:rsidRPr="003D6921" w:rsidRDefault="002171CB" w:rsidP="009B6AC6">
            <w:pPr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8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C69C1F" w14:textId="77777777" w:rsidR="002171CB" w:rsidRPr="003D6921" w:rsidRDefault="002171CB" w:rsidP="009B6AC6">
            <w:pPr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18"/>
                <w:szCs w:val="18"/>
              </w:rPr>
            </w:pPr>
            <w:r w:rsidRPr="003D6921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18"/>
                <w:szCs w:val="18"/>
              </w:rPr>
              <w:t>unc-46</w:t>
            </w:r>
          </w:p>
        </w:tc>
        <w:tc>
          <w:tcPr>
            <w:tcW w:w="9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602255" w14:textId="77777777" w:rsidR="002171CB" w:rsidRPr="00CF317A" w:rsidRDefault="002171CB" w:rsidP="009B6AC6">
            <w:pPr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CF317A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54±95</w:t>
            </w:r>
          </w:p>
        </w:tc>
        <w:tc>
          <w:tcPr>
            <w:tcW w:w="127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120540" w14:textId="77777777" w:rsidR="002171CB" w:rsidRPr="00CF317A" w:rsidRDefault="002171CB" w:rsidP="009B6AC6">
            <w:pPr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10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603115" w14:textId="77777777" w:rsidR="002171CB" w:rsidRPr="006A1889" w:rsidRDefault="002171CB" w:rsidP="009B6AC6">
            <w:pPr>
              <w:jc w:val="center"/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</w:pPr>
            <w:r w:rsidRPr="006A1889"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  <w:t>&lt; 0.0001</w:t>
            </w:r>
          </w:p>
        </w:tc>
        <w:tc>
          <w:tcPr>
            <w:tcW w:w="9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47BB63" w14:textId="77777777" w:rsidR="002171CB" w:rsidRPr="00CF317A" w:rsidRDefault="002171CB" w:rsidP="009B6AC6">
            <w:pPr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CF317A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0.20±0.09</w:t>
            </w:r>
          </w:p>
        </w:tc>
        <w:tc>
          <w:tcPr>
            <w:tcW w:w="127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EC86C1" w14:textId="77777777" w:rsidR="002171CB" w:rsidRPr="00CF317A" w:rsidRDefault="002171CB" w:rsidP="009B6AC6">
            <w:pPr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10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FA6007" w14:textId="77777777" w:rsidR="002171CB" w:rsidRPr="006A1889" w:rsidRDefault="002171CB" w:rsidP="009B6AC6">
            <w:pPr>
              <w:jc w:val="center"/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</w:pPr>
            <w:r w:rsidRPr="006A1889"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  <w:t>&lt;0.0001</w:t>
            </w:r>
          </w:p>
        </w:tc>
      </w:tr>
      <w:tr w:rsidR="002171CB" w:rsidRPr="001D0896" w14:paraId="0C7F5215" w14:textId="77777777" w:rsidTr="003D6921">
        <w:trPr>
          <w:trHeight w:val="290"/>
        </w:trPr>
        <w:tc>
          <w:tcPr>
            <w:tcW w:w="110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F6B48A" w14:textId="77777777" w:rsidR="002171CB" w:rsidRPr="003D6921" w:rsidRDefault="002171CB" w:rsidP="009B6AC6">
            <w:pPr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8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78D4EF" w14:textId="77777777" w:rsidR="002171CB" w:rsidRPr="003D6921" w:rsidRDefault="002171CB" w:rsidP="009B6AC6">
            <w:pPr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18"/>
                <w:szCs w:val="18"/>
              </w:rPr>
            </w:pPr>
            <w:r w:rsidRPr="003D6921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18"/>
                <w:szCs w:val="18"/>
              </w:rPr>
              <w:t>unc-47</w:t>
            </w:r>
          </w:p>
        </w:tc>
        <w:tc>
          <w:tcPr>
            <w:tcW w:w="9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8D98E6" w14:textId="77777777" w:rsidR="002171CB" w:rsidRPr="00CF317A" w:rsidRDefault="002171CB" w:rsidP="009B6AC6">
            <w:pPr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CF317A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67±82</w:t>
            </w:r>
          </w:p>
        </w:tc>
        <w:tc>
          <w:tcPr>
            <w:tcW w:w="127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2F76FF" w14:textId="77777777" w:rsidR="002171CB" w:rsidRPr="00CF317A" w:rsidRDefault="002171CB" w:rsidP="009B6AC6">
            <w:pPr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10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F5091D" w14:textId="77777777" w:rsidR="002171CB" w:rsidRPr="006A1889" w:rsidRDefault="002171CB" w:rsidP="009B6AC6">
            <w:pPr>
              <w:jc w:val="center"/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</w:pPr>
            <w:r w:rsidRPr="006A1889"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  <w:t>&lt; 0.0001</w:t>
            </w:r>
          </w:p>
        </w:tc>
        <w:tc>
          <w:tcPr>
            <w:tcW w:w="9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6B720E" w14:textId="77777777" w:rsidR="002171CB" w:rsidRPr="00CF317A" w:rsidRDefault="002171CB" w:rsidP="009B6AC6">
            <w:pPr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CF317A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0.25±0.13</w:t>
            </w:r>
          </w:p>
        </w:tc>
        <w:tc>
          <w:tcPr>
            <w:tcW w:w="127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0358BA" w14:textId="77777777" w:rsidR="002171CB" w:rsidRPr="00CF317A" w:rsidRDefault="002171CB" w:rsidP="009B6AC6">
            <w:pPr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10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6FC903" w14:textId="77777777" w:rsidR="002171CB" w:rsidRPr="006A1889" w:rsidRDefault="002171CB" w:rsidP="009B6AC6">
            <w:pPr>
              <w:jc w:val="center"/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</w:pPr>
            <w:r w:rsidRPr="006A1889"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  <w:t>0.0002</w:t>
            </w:r>
          </w:p>
        </w:tc>
      </w:tr>
      <w:tr w:rsidR="002171CB" w:rsidRPr="001D0896" w14:paraId="1E603ED7" w14:textId="77777777" w:rsidTr="003D6921">
        <w:trPr>
          <w:trHeight w:val="720"/>
        </w:trPr>
        <w:tc>
          <w:tcPr>
            <w:tcW w:w="1103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7CA8E1" w14:textId="77777777" w:rsidR="002171CB" w:rsidRPr="003D6921" w:rsidRDefault="002171CB" w:rsidP="009B6AC6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 w:rsidRPr="003D6921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>Tail Stimulation</w:t>
            </w:r>
          </w:p>
        </w:tc>
        <w:tc>
          <w:tcPr>
            <w:tcW w:w="8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676A86" w14:textId="77777777" w:rsidR="002171CB" w:rsidRPr="003D6921" w:rsidRDefault="002171CB" w:rsidP="009B6AC6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 w:rsidRPr="003D6921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>Wild Type</w:t>
            </w:r>
          </w:p>
        </w:tc>
        <w:tc>
          <w:tcPr>
            <w:tcW w:w="9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6E65A7" w14:textId="77777777" w:rsidR="002171CB" w:rsidRPr="00CF317A" w:rsidRDefault="002171CB" w:rsidP="009B6AC6">
            <w:pPr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CF317A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366±62</w:t>
            </w:r>
          </w:p>
        </w:tc>
        <w:tc>
          <w:tcPr>
            <w:tcW w:w="1272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3EA2BE" w14:textId="77777777" w:rsidR="002171CB" w:rsidRPr="00CF317A" w:rsidRDefault="002171CB" w:rsidP="009B6AC6">
            <w:pPr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CF317A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 xml:space="preserve">F(3,35)=49.89, </w:t>
            </w:r>
            <w:r w:rsidRPr="00C9414E"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  <w:t>p&lt; 0.0001</w:t>
            </w:r>
          </w:p>
        </w:tc>
        <w:tc>
          <w:tcPr>
            <w:tcW w:w="10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DF61C28" w14:textId="77777777" w:rsidR="002171CB" w:rsidRPr="00CF317A" w:rsidRDefault="002171CB" w:rsidP="009B6AC6">
            <w:pPr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CF317A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Comparison Reference</w:t>
            </w:r>
          </w:p>
        </w:tc>
        <w:tc>
          <w:tcPr>
            <w:tcW w:w="9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A2E8CD" w14:textId="77777777" w:rsidR="002171CB" w:rsidRPr="00CF317A" w:rsidRDefault="002171CB" w:rsidP="009B6AC6">
            <w:pPr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CF317A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0.58±0.08</w:t>
            </w:r>
          </w:p>
        </w:tc>
        <w:tc>
          <w:tcPr>
            <w:tcW w:w="1272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C9B1C6" w14:textId="77777777" w:rsidR="002171CB" w:rsidRPr="00CF317A" w:rsidRDefault="002171CB" w:rsidP="009B6AC6">
            <w:pPr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CF317A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 xml:space="preserve">F(3,35)=20.11, </w:t>
            </w:r>
            <w:r w:rsidRPr="00C9414E"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  <w:t>p&lt; 0.0001</w:t>
            </w:r>
          </w:p>
        </w:tc>
        <w:tc>
          <w:tcPr>
            <w:tcW w:w="10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B5E6B3" w14:textId="77777777" w:rsidR="002171CB" w:rsidRPr="00CF317A" w:rsidRDefault="002171CB" w:rsidP="009B6AC6">
            <w:pPr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CF317A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Comparison Reference</w:t>
            </w:r>
          </w:p>
        </w:tc>
      </w:tr>
      <w:tr w:rsidR="002171CB" w:rsidRPr="001D0896" w14:paraId="24C3B895" w14:textId="77777777" w:rsidTr="003D6921">
        <w:trPr>
          <w:trHeight w:val="290"/>
        </w:trPr>
        <w:tc>
          <w:tcPr>
            <w:tcW w:w="110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578177" w14:textId="77777777" w:rsidR="002171CB" w:rsidRPr="003D6921" w:rsidRDefault="002171CB" w:rsidP="009B6AC6">
            <w:pPr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8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0E9762" w14:textId="77777777" w:rsidR="002171CB" w:rsidRPr="003D6921" w:rsidRDefault="002171CB" w:rsidP="009B6AC6">
            <w:pPr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18"/>
                <w:szCs w:val="18"/>
              </w:rPr>
            </w:pPr>
            <w:r w:rsidRPr="003D6921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18"/>
                <w:szCs w:val="18"/>
              </w:rPr>
              <w:t>unc-25</w:t>
            </w:r>
          </w:p>
        </w:tc>
        <w:tc>
          <w:tcPr>
            <w:tcW w:w="9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D26CD5" w14:textId="77777777" w:rsidR="002171CB" w:rsidRPr="00CF317A" w:rsidRDefault="002171CB" w:rsidP="009B6AC6">
            <w:pPr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CF317A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31±101</w:t>
            </w:r>
          </w:p>
        </w:tc>
        <w:tc>
          <w:tcPr>
            <w:tcW w:w="127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EA6063E" w14:textId="77777777" w:rsidR="002171CB" w:rsidRPr="00CF317A" w:rsidRDefault="002171CB" w:rsidP="009B6AC6">
            <w:pPr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10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4A2A59" w14:textId="77777777" w:rsidR="002171CB" w:rsidRPr="006A1889" w:rsidRDefault="002171CB" w:rsidP="009B6AC6">
            <w:pPr>
              <w:jc w:val="center"/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</w:pPr>
            <w:r w:rsidRPr="006A1889"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  <w:t>&lt; 0.0001</w:t>
            </w:r>
          </w:p>
        </w:tc>
        <w:tc>
          <w:tcPr>
            <w:tcW w:w="9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479084" w14:textId="77777777" w:rsidR="002171CB" w:rsidRPr="00CF317A" w:rsidRDefault="002171CB" w:rsidP="009B6AC6">
            <w:pPr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CF317A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0.30±0.11</w:t>
            </w:r>
          </w:p>
        </w:tc>
        <w:tc>
          <w:tcPr>
            <w:tcW w:w="127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E7FFF48" w14:textId="77777777" w:rsidR="002171CB" w:rsidRPr="00CF317A" w:rsidRDefault="002171CB" w:rsidP="009B6AC6">
            <w:pPr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10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713324" w14:textId="77777777" w:rsidR="002171CB" w:rsidRPr="006A1889" w:rsidRDefault="002171CB" w:rsidP="009B6AC6">
            <w:pPr>
              <w:jc w:val="center"/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</w:pPr>
            <w:r w:rsidRPr="006A1889"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  <w:t>&lt; 0.0001</w:t>
            </w:r>
          </w:p>
        </w:tc>
      </w:tr>
      <w:tr w:rsidR="002171CB" w:rsidRPr="001D0896" w14:paraId="34BE53CD" w14:textId="77777777" w:rsidTr="003D6921">
        <w:trPr>
          <w:trHeight w:val="290"/>
        </w:trPr>
        <w:tc>
          <w:tcPr>
            <w:tcW w:w="110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8CF111" w14:textId="77777777" w:rsidR="002171CB" w:rsidRPr="003D6921" w:rsidRDefault="002171CB" w:rsidP="009B6AC6">
            <w:pPr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8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08D0D9" w14:textId="77777777" w:rsidR="002171CB" w:rsidRPr="003D6921" w:rsidRDefault="002171CB" w:rsidP="009B6AC6">
            <w:pPr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18"/>
                <w:szCs w:val="18"/>
              </w:rPr>
            </w:pPr>
            <w:r w:rsidRPr="003D6921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18"/>
                <w:szCs w:val="18"/>
              </w:rPr>
              <w:t>unc-46</w:t>
            </w:r>
          </w:p>
        </w:tc>
        <w:tc>
          <w:tcPr>
            <w:tcW w:w="9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40ED19" w14:textId="77777777" w:rsidR="002171CB" w:rsidRPr="00CF317A" w:rsidRDefault="002171CB" w:rsidP="009B6AC6">
            <w:pPr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CF317A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71±44</w:t>
            </w:r>
          </w:p>
        </w:tc>
        <w:tc>
          <w:tcPr>
            <w:tcW w:w="127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D4B0E0" w14:textId="77777777" w:rsidR="002171CB" w:rsidRPr="00CF317A" w:rsidRDefault="002171CB" w:rsidP="009B6AC6">
            <w:pPr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10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923E38" w14:textId="77777777" w:rsidR="002171CB" w:rsidRPr="006A1889" w:rsidRDefault="002171CB" w:rsidP="009B6AC6">
            <w:pPr>
              <w:jc w:val="center"/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</w:pPr>
            <w:r w:rsidRPr="006A1889"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  <w:t>&lt; 0.0001</w:t>
            </w:r>
          </w:p>
        </w:tc>
        <w:tc>
          <w:tcPr>
            <w:tcW w:w="9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69B0B3" w14:textId="77777777" w:rsidR="002171CB" w:rsidRPr="00CF317A" w:rsidRDefault="002171CB" w:rsidP="009B6AC6">
            <w:pPr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CF317A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0.30±0.09</w:t>
            </w:r>
          </w:p>
        </w:tc>
        <w:tc>
          <w:tcPr>
            <w:tcW w:w="127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ACB25F" w14:textId="77777777" w:rsidR="002171CB" w:rsidRPr="00CF317A" w:rsidRDefault="002171CB" w:rsidP="009B6AC6">
            <w:pPr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10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43BD35" w14:textId="77777777" w:rsidR="002171CB" w:rsidRPr="006A1889" w:rsidRDefault="002171CB" w:rsidP="009B6AC6">
            <w:pPr>
              <w:jc w:val="center"/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</w:pPr>
            <w:r w:rsidRPr="006A1889"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  <w:t>&lt; 0.0001</w:t>
            </w:r>
          </w:p>
        </w:tc>
      </w:tr>
      <w:tr w:rsidR="002171CB" w:rsidRPr="001D0896" w14:paraId="0F5253C6" w14:textId="77777777" w:rsidTr="003D6921">
        <w:trPr>
          <w:trHeight w:val="290"/>
        </w:trPr>
        <w:tc>
          <w:tcPr>
            <w:tcW w:w="110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A1A622" w14:textId="77777777" w:rsidR="002171CB" w:rsidRPr="003D6921" w:rsidRDefault="002171CB" w:rsidP="009B6AC6">
            <w:pPr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8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6F24D7" w14:textId="77777777" w:rsidR="002171CB" w:rsidRPr="003D6921" w:rsidRDefault="002171CB" w:rsidP="009B6AC6">
            <w:pPr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18"/>
                <w:szCs w:val="18"/>
              </w:rPr>
            </w:pPr>
            <w:r w:rsidRPr="003D6921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18"/>
                <w:szCs w:val="18"/>
              </w:rPr>
              <w:t>unc-47</w:t>
            </w:r>
          </w:p>
        </w:tc>
        <w:tc>
          <w:tcPr>
            <w:tcW w:w="9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E538AD" w14:textId="77777777" w:rsidR="002171CB" w:rsidRPr="00CF317A" w:rsidRDefault="002171CB" w:rsidP="009B6AC6">
            <w:pPr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CF317A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43±32</w:t>
            </w:r>
          </w:p>
        </w:tc>
        <w:tc>
          <w:tcPr>
            <w:tcW w:w="127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BC2640" w14:textId="77777777" w:rsidR="002171CB" w:rsidRPr="00CF317A" w:rsidRDefault="002171CB" w:rsidP="009B6AC6">
            <w:pPr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10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146A8D" w14:textId="77777777" w:rsidR="002171CB" w:rsidRPr="006A1889" w:rsidRDefault="002171CB" w:rsidP="009B6AC6">
            <w:pPr>
              <w:jc w:val="center"/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</w:pPr>
            <w:r w:rsidRPr="006A1889"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  <w:t>&lt; 0.0001</w:t>
            </w:r>
          </w:p>
        </w:tc>
        <w:tc>
          <w:tcPr>
            <w:tcW w:w="9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485C18" w14:textId="77777777" w:rsidR="002171CB" w:rsidRPr="00CF317A" w:rsidRDefault="002171CB" w:rsidP="009B6AC6">
            <w:pPr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CF317A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0.33±0.06</w:t>
            </w:r>
          </w:p>
        </w:tc>
        <w:tc>
          <w:tcPr>
            <w:tcW w:w="127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01D962" w14:textId="77777777" w:rsidR="002171CB" w:rsidRPr="00CF317A" w:rsidRDefault="002171CB" w:rsidP="009B6AC6">
            <w:pPr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10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FD8E8B" w14:textId="77777777" w:rsidR="002171CB" w:rsidRPr="006A1889" w:rsidRDefault="002171CB" w:rsidP="009B6AC6">
            <w:pPr>
              <w:jc w:val="center"/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</w:pPr>
            <w:r w:rsidRPr="006A1889"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  <w:t>&lt; 0.0001</w:t>
            </w:r>
          </w:p>
        </w:tc>
      </w:tr>
      <w:tr w:rsidR="002171CB" w:rsidRPr="00CF317A" w14:paraId="00B5C7C0" w14:textId="77777777" w:rsidTr="003D6921">
        <w:trPr>
          <w:trHeight w:val="290"/>
        </w:trPr>
        <w:tc>
          <w:tcPr>
            <w:tcW w:w="8577" w:type="dxa"/>
            <w:gridSpan w:val="8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648E59" w14:textId="77777777" w:rsidR="002171CB" w:rsidRPr="00CF317A" w:rsidRDefault="002171CB" w:rsidP="009B6AC6">
            <w:pPr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CF317A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 xml:space="preserve">*Translocation speeds are the absolute values regardless of moving directions. </w:t>
            </w:r>
          </w:p>
        </w:tc>
      </w:tr>
    </w:tbl>
    <w:p w14:paraId="2AB9E2CA" w14:textId="77777777" w:rsidR="00A8407C" w:rsidRDefault="00A8407C">
      <w:pPr>
        <w:jc w:val="both"/>
      </w:pPr>
      <w:bookmarkStart w:id="0" w:name="_GoBack"/>
      <w:bookmarkEnd w:id="0"/>
    </w:p>
    <w:sectPr w:rsidR="00A8407C" w:rsidSect="00DA2D58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val="bestFit" w:percent="135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3MzcwNDU3MzE3MDNT0lEKTi0uzszPAykwqQUAwLUGkywAAAA="/>
  </w:docVars>
  <w:rsids>
    <w:rsidRoot w:val="002D30EB"/>
    <w:rsid w:val="001755BD"/>
    <w:rsid w:val="002171CB"/>
    <w:rsid w:val="002B6860"/>
    <w:rsid w:val="002D30EB"/>
    <w:rsid w:val="00317F30"/>
    <w:rsid w:val="003D6921"/>
    <w:rsid w:val="006A1889"/>
    <w:rsid w:val="006B2E49"/>
    <w:rsid w:val="00A8407C"/>
    <w:rsid w:val="00AA5C6A"/>
    <w:rsid w:val="00C90FDE"/>
    <w:rsid w:val="00C9414E"/>
    <w:rsid w:val="00DA0348"/>
    <w:rsid w:val="00DA2D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FCE862"/>
  <w15:chartTrackingRefBased/>
  <w15:docId w15:val="{B3000EA0-E866-4CC2-AA65-03201AF7F1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2B6860"/>
    <w:pPr>
      <w:spacing w:after="0" w:line="240" w:lineRule="auto"/>
    </w:pPr>
    <w:rPr>
      <w:rFonts w:ascii="Times New Roman" w:eastAsia="SimSun" w:hAnsi="Times New Roman" w:cs="Times New Roman"/>
      <w:sz w:val="24"/>
      <w:szCs w:val="24"/>
      <w:lang w:eastAsia="en-US" w:bidi="he-I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6</TotalTime>
  <Pages>1</Pages>
  <Words>172</Words>
  <Characters>98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n Deng</dc:creator>
  <cp:keywords/>
  <dc:description/>
  <cp:lastModifiedBy>Gal Hapel</cp:lastModifiedBy>
  <cp:revision>14</cp:revision>
  <dcterms:created xsi:type="dcterms:W3CDTF">2020-04-07T21:03:00Z</dcterms:created>
  <dcterms:modified xsi:type="dcterms:W3CDTF">2020-08-10T14:19:00Z</dcterms:modified>
</cp:coreProperties>
</file>